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27233" w14:textId="77777777" w:rsidR="00CB719E" w:rsidRPr="00785BFA" w:rsidRDefault="00B86A6A">
      <w:pPr>
        <w:rPr>
          <w:b/>
          <w:bCs/>
          <w:sz w:val="28"/>
          <w:szCs w:val="28"/>
        </w:rPr>
      </w:pPr>
      <w:r w:rsidRPr="00785BFA">
        <w:rPr>
          <w:b/>
          <w:bCs/>
          <w:sz w:val="28"/>
          <w:szCs w:val="28"/>
        </w:rPr>
        <w:t>SDA LAB 9</w:t>
      </w:r>
    </w:p>
    <w:p w14:paraId="3D03ED50" w14:textId="1863821B" w:rsidR="00B86A6A" w:rsidRPr="00785BFA" w:rsidRDefault="00B86A6A">
      <w:pPr>
        <w:rPr>
          <w:b/>
          <w:bCs/>
          <w:sz w:val="28"/>
          <w:szCs w:val="28"/>
        </w:rPr>
      </w:pPr>
      <w:r w:rsidRPr="00785BFA">
        <w:rPr>
          <w:b/>
          <w:bCs/>
          <w:sz w:val="28"/>
          <w:szCs w:val="28"/>
        </w:rPr>
        <w:t>K20-1052</w:t>
      </w:r>
    </w:p>
    <w:p w14:paraId="5AB3E749" w14:textId="51CA5BF8" w:rsidR="00B86A6A" w:rsidRPr="00785BFA" w:rsidRDefault="00B86A6A">
      <w:pPr>
        <w:rPr>
          <w:b/>
          <w:bCs/>
          <w:sz w:val="32"/>
          <w:szCs w:val="32"/>
        </w:rPr>
      </w:pPr>
      <w:r w:rsidRPr="00785BFA">
        <w:rPr>
          <w:b/>
          <w:bCs/>
          <w:sz w:val="28"/>
          <w:szCs w:val="28"/>
        </w:rPr>
        <w:t>BSE-4B</w:t>
      </w:r>
    </w:p>
    <w:p w14:paraId="39647B9F" w14:textId="733E7E3A" w:rsidR="001B4854" w:rsidRDefault="001B4854" w:rsidP="00B86A6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MPONENT DIAGRAM</w:t>
      </w:r>
    </w:p>
    <w:p w14:paraId="3F7D5F5F" w14:textId="41E1EDB7" w:rsidR="00113E1C" w:rsidRDefault="00113E1C" w:rsidP="00113E1C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ASK 1</w:t>
      </w:r>
    </w:p>
    <w:p w14:paraId="7FED95AF" w14:textId="7A0C850F" w:rsidR="001B4854" w:rsidRDefault="00113E1C" w:rsidP="00B86A6A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D598C61" wp14:editId="69A3446D">
            <wp:extent cx="5943600" cy="29883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462FD" w14:textId="13694F4A" w:rsidR="001B4854" w:rsidRDefault="00113E1C" w:rsidP="00B86A6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ASK 2</w:t>
      </w:r>
    </w:p>
    <w:p w14:paraId="0187BA5F" w14:textId="77777777" w:rsidR="007D31B9" w:rsidRDefault="007D31B9" w:rsidP="007D31B9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3B2B81B" wp14:editId="07FFAD99">
            <wp:extent cx="5943600" cy="26441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CB176" w14:textId="5EEB3CC8" w:rsidR="00B86A6A" w:rsidRPr="00785BFA" w:rsidRDefault="00B86A6A" w:rsidP="007D31B9">
      <w:pPr>
        <w:jc w:val="center"/>
        <w:rPr>
          <w:b/>
          <w:bCs/>
          <w:sz w:val="24"/>
          <w:szCs w:val="24"/>
        </w:rPr>
      </w:pPr>
      <w:r w:rsidRPr="00785BFA">
        <w:rPr>
          <w:b/>
          <w:bCs/>
          <w:sz w:val="24"/>
          <w:szCs w:val="24"/>
        </w:rPr>
        <w:lastRenderedPageBreak/>
        <w:t xml:space="preserve">TASK </w:t>
      </w:r>
      <w:r w:rsidR="001B4854">
        <w:rPr>
          <w:b/>
          <w:bCs/>
          <w:sz w:val="24"/>
          <w:szCs w:val="24"/>
        </w:rPr>
        <w:t>3</w:t>
      </w:r>
    </w:p>
    <w:p w14:paraId="5BF0E2D1" w14:textId="77777777" w:rsidR="00B86A6A" w:rsidRPr="00785BFA" w:rsidRDefault="00B86A6A" w:rsidP="00B86A6A">
      <w:pPr>
        <w:jc w:val="center"/>
        <w:rPr>
          <w:b/>
          <w:bCs/>
          <w:sz w:val="24"/>
          <w:szCs w:val="24"/>
        </w:rPr>
      </w:pPr>
      <w:r w:rsidRPr="00785BFA">
        <w:rPr>
          <w:b/>
          <w:bCs/>
          <w:sz w:val="24"/>
          <w:szCs w:val="24"/>
        </w:rPr>
        <w:t>Timing Diagram (FULL)</w:t>
      </w:r>
    </w:p>
    <w:p w14:paraId="433A5BCB" w14:textId="4C1C46C5" w:rsidR="00B86A6A" w:rsidRPr="00785BFA" w:rsidRDefault="00B86A6A" w:rsidP="00B86A6A">
      <w:pPr>
        <w:rPr>
          <w:noProof/>
          <w:sz w:val="20"/>
          <w:szCs w:val="20"/>
        </w:rPr>
      </w:pPr>
      <w:r w:rsidRPr="00785BFA">
        <w:rPr>
          <w:noProof/>
          <w:sz w:val="20"/>
          <w:szCs w:val="20"/>
        </w:rPr>
        <w:drawing>
          <wp:inline distT="0" distB="0" distL="0" distR="0" wp14:anchorId="5D0B7240" wp14:editId="78E9B113">
            <wp:extent cx="5943600" cy="352278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5394"/>
                    <a:stretch/>
                  </pic:blipFill>
                  <pic:spPr bwMode="auto">
                    <a:xfrm>
                      <a:off x="0" y="0"/>
                      <a:ext cx="5943600" cy="3522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E05BDB" w14:textId="1A5F412A" w:rsidR="00B86A6A" w:rsidRPr="00785BFA" w:rsidRDefault="00B86A6A" w:rsidP="00B86A6A">
      <w:pPr>
        <w:jc w:val="center"/>
        <w:rPr>
          <w:b/>
          <w:bCs/>
          <w:noProof/>
          <w:sz w:val="24"/>
          <w:szCs w:val="24"/>
        </w:rPr>
      </w:pPr>
      <w:r w:rsidRPr="00785BFA">
        <w:rPr>
          <w:b/>
          <w:bCs/>
          <w:noProof/>
          <w:sz w:val="24"/>
          <w:szCs w:val="24"/>
        </w:rPr>
        <w:t>Compact</w:t>
      </w:r>
    </w:p>
    <w:p w14:paraId="2A30A39F" w14:textId="535397C3" w:rsidR="00B86A6A" w:rsidRDefault="001B4854" w:rsidP="00B86A6A">
      <w:r>
        <w:rPr>
          <w:noProof/>
        </w:rPr>
        <w:drawing>
          <wp:anchor distT="0" distB="0" distL="114300" distR="114300" simplePos="0" relativeHeight="251658240" behindDoc="1" locked="0" layoutInCell="1" allowOverlap="1" wp14:anchorId="14C9BDE0" wp14:editId="48F1F3D3">
            <wp:simplePos x="0" y="0"/>
            <wp:positionH relativeFrom="margin">
              <wp:align>right</wp:align>
            </wp:positionH>
            <wp:positionV relativeFrom="paragraph">
              <wp:posOffset>9574</wp:posOffset>
            </wp:positionV>
            <wp:extent cx="5943600" cy="308737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01D40B" w14:textId="77777777" w:rsidR="00B86A6A" w:rsidRPr="00B86A6A" w:rsidRDefault="00B86A6A" w:rsidP="00B86A6A"/>
    <w:p w14:paraId="0C307634" w14:textId="77777777" w:rsidR="00B86A6A" w:rsidRDefault="00B86A6A" w:rsidP="00B86A6A"/>
    <w:p w14:paraId="3A3351F4" w14:textId="77777777" w:rsidR="00B86A6A" w:rsidRDefault="00B86A6A" w:rsidP="00B86A6A"/>
    <w:p w14:paraId="5DDBC5CC" w14:textId="77777777" w:rsidR="00B86A6A" w:rsidRDefault="00B86A6A" w:rsidP="00B86A6A"/>
    <w:p w14:paraId="533FF9E0" w14:textId="77777777" w:rsidR="00B86A6A" w:rsidRDefault="00B86A6A" w:rsidP="00B86A6A"/>
    <w:p w14:paraId="5861ED40" w14:textId="3CDE79EA" w:rsidR="00B86A6A" w:rsidRDefault="00B86A6A" w:rsidP="00B86A6A"/>
    <w:p w14:paraId="3DF7CDB7" w14:textId="669BB8CC" w:rsidR="001B4854" w:rsidRDefault="001B4854" w:rsidP="00B86A6A"/>
    <w:p w14:paraId="7F0D69B5" w14:textId="77777777" w:rsidR="001B4854" w:rsidRDefault="001B4854" w:rsidP="00B86A6A"/>
    <w:p w14:paraId="3FD79926" w14:textId="77777777" w:rsidR="00B86A6A" w:rsidRDefault="00B86A6A" w:rsidP="00B86A6A"/>
    <w:sectPr w:rsidR="00B86A6A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C1C44" w14:textId="77777777" w:rsidR="004E6196" w:rsidRDefault="004E6196" w:rsidP="00B86A6A">
      <w:pPr>
        <w:spacing w:after="0" w:line="240" w:lineRule="auto"/>
      </w:pPr>
      <w:r>
        <w:separator/>
      </w:r>
    </w:p>
  </w:endnote>
  <w:endnote w:type="continuationSeparator" w:id="0">
    <w:p w14:paraId="645A75D4" w14:textId="77777777" w:rsidR="004E6196" w:rsidRDefault="004E6196" w:rsidP="00B86A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3925B" w14:textId="77777777" w:rsidR="00B86A6A" w:rsidRDefault="00B86A6A">
    <w:pPr>
      <w:pStyle w:val="Footer"/>
    </w:pPr>
  </w:p>
  <w:p w14:paraId="3E727238" w14:textId="77777777" w:rsidR="00B86A6A" w:rsidRDefault="00B86A6A">
    <w:pPr>
      <w:pStyle w:val="Footer"/>
    </w:pPr>
  </w:p>
  <w:p w14:paraId="47949AEC" w14:textId="77777777" w:rsidR="00B86A6A" w:rsidRDefault="00B86A6A">
    <w:pPr>
      <w:pStyle w:val="Footer"/>
    </w:pPr>
  </w:p>
  <w:p w14:paraId="2B081BA3" w14:textId="77777777" w:rsidR="00B86A6A" w:rsidRDefault="00B86A6A">
    <w:pPr>
      <w:pStyle w:val="Footer"/>
    </w:pPr>
  </w:p>
  <w:p w14:paraId="71191620" w14:textId="77777777" w:rsidR="00B86A6A" w:rsidRDefault="00B86A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15DD2" w14:textId="77777777" w:rsidR="004E6196" w:rsidRDefault="004E6196" w:rsidP="00B86A6A">
      <w:pPr>
        <w:spacing w:after="0" w:line="240" w:lineRule="auto"/>
      </w:pPr>
      <w:r>
        <w:separator/>
      </w:r>
    </w:p>
  </w:footnote>
  <w:footnote w:type="continuationSeparator" w:id="0">
    <w:p w14:paraId="707FED1A" w14:textId="77777777" w:rsidR="004E6196" w:rsidRDefault="004E6196" w:rsidP="00B86A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je2tDAwMzY0NzNS0lEKTi0uzszPAykwrAUA9Dn/EywAAAA="/>
  </w:docVars>
  <w:rsids>
    <w:rsidRoot w:val="00B86A6A"/>
    <w:rsid w:val="00113E1C"/>
    <w:rsid w:val="001B4854"/>
    <w:rsid w:val="003234DD"/>
    <w:rsid w:val="003B747C"/>
    <w:rsid w:val="004E6196"/>
    <w:rsid w:val="0074033A"/>
    <w:rsid w:val="00785BFA"/>
    <w:rsid w:val="007D31B9"/>
    <w:rsid w:val="009904B1"/>
    <w:rsid w:val="00B86A6A"/>
    <w:rsid w:val="00CB719E"/>
    <w:rsid w:val="00DF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63364"/>
  <w15:chartTrackingRefBased/>
  <w15:docId w15:val="{E2E79D73-5223-436B-825A-CD91DFC9A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6A6A"/>
  </w:style>
  <w:style w:type="paragraph" w:styleId="Footer">
    <w:name w:val="footer"/>
    <w:basedOn w:val="Normal"/>
    <w:link w:val="FooterChar"/>
    <w:uiPriority w:val="99"/>
    <w:unhideWhenUsed/>
    <w:rsid w:val="00B86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6A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8</cp:revision>
  <dcterms:created xsi:type="dcterms:W3CDTF">2022-04-25T17:34:00Z</dcterms:created>
  <dcterms:modified xsi:type="dcterms:W3CDTF">2022-05-21T20:47:00Z</dcterms:modified>
</cp:coreProperties>
</file>